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4F108" w14:textId="351AA7BF" w:rsidR="003C3A7B" w:rsidRDefault="003C3A7B" w:rsidP="003C3A7B">
      <w:pPr>
        <w:rPr>
          <w:rFonts w:ascii="TH SarabunPSK" w:hAnsi="TH SarabunPSK" w:cs="TH SarabunPSK"/>
          <w:sz w:val="32"/>
          <w:szCs w:val="32"/>
        </w:rPr>
      </w:pPr>
      <w:r w:rsidRPr="009D3ADD">
        <w:rPr>
          <w:rFonts w:ascii="TH SarabunPSK" w:hAnsi="TH SarabunPSK" w:cs="TH SarabunPSK"/>
          <w:sz w:val="32"/>
          <w:szCs w:val="32"/>
        </w:rPr>
        <w:t>sudo apt-get install ros-</w:t>
      </w:r>
      <w:r>
        <w:rPr>
          <w:rFonts w:ascii="TH SarabunPSK" w:hAnsi="TH SarabunPSK" w:cs="TH SarabunPSK"/>
          <w:sz w:val="32"/>
          <w:szCs w:val="32"/>
        </w:rPr>
        <w:t>melodic</w:t>
      </w:r>
      <w:r w:rsidRPr="009D3ADD">
        <w:rPr>
          <w:rFonts w:ascii="TH SarabunPSK" w:hAnsi="TH SarabunPSK" w:cs="TH SarabunPSK"/>
          <w:sz w:val="32"/>
          <w:szCs w:val="32"/>
        </w:rPr>
        <w:t>-rosserial</w:t>
      </w:r>
    </w:p>
    <w:p w14:paraId="5AFF8630" w14:textId="15858207" w:rsidR="003C3A7B" w:rsidRDefault="003C3A7B" w:rsidP="003C3A7B">
      <w:pPr>
        <w:rPr>
          <w:rFonts w:ascii="TH SarabunPSK" w:hAnsi="TH SarabunPSK" w:cs="TH SarabunPSK"/>
          <w:sz w:val="32"/>
          <w:szCs w:val="32"/>
        </w:rPr>
      </w:pPr>
      <w:r w:rsidRPr="009D3ADD">
        <w:rPr>
          <w:rFonts w:ascii="TH SarabunPSK" w:hAnsi="TH SarabunPSK" w:cs="TH SarabunPSK"/>
          <w:sz w:val="32"/>
          <w:szCs w:val="32"/>
        </w:rPr>
        <w:t>sudo apt-get install ros-</w:t>
      </w:r>
      <w:r>
        <w:rPr>
          <w:rFonts w:ascii="TH SarabunPSK" w:hAnsi="TH SarabunPSK" w:cs="TH SarabunPSK"/>
          <w:sz w:val="32"/>
          <w:szCs w:val="32"/>
        </w:rPr>
        <w:t>melodic</w:t>
      </w:r>
      <w:r w:rsidRPr="009D3ADD">
        <w:rPr>
          <w:rFonts w:ascii="TH SarabunPSK" w:hAnsi="TH SarabunPSK" w:cs="TH SarabunPSK"/>
          <w:sz w:val="32"/>
          <w:szCs w:val="32"/>
        </w:rPr>
        <w:t>-rosserial</w:t>
      </w:r>
      <w:r>
        <w:rPr>
          <w:rFonts w:ascii="TH SarabunPSK" w:hAnsi="TH SarabunPSK" w:cs="TH SarabunPSK"/>
          <w:sz w:val="32"/>
          <w:szCs w:val="32"/>
        </w:rPr>
        <w:t>-arduino</w:t>
      </w:r>
    </w:p>
    <w:p w14:paraId="17CBC7D1" w14:textId="77777777" w:rsidR="003C3A7B" w:rsidRDefault="003C3A7B" w:rsidP="003C3A7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udo usermod -a -G dialout kati</w:t>
      </w:r>
    </w:p>
    <w:p w14:paraId="7FBD515F" w14:textId="77777777" w:rsidR="003C3A7B" w:rsidRDefault="003C3A7B" w:rsidP="003C3A7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udo chmod a+rw /dev/ttyUSB0</w:t>
      </w:r>
    </w:p>
    <w:p w14:paraId="6B33988C" w14:textId="77777777" w:rsidR="003C3A7B" w:rsidRPr="003C3A7B" w:rsidRDefault="003C3A7B" w:rsidP="003C3A7B">
      <w:pPr>
        <w:rPr>
          <w:rFonts w:ascii="TH SarabunPSK" w:hAnsi="TH SarabunPSK" w:cs="TH SarabunPSK"/>
          <w:sz w:val="32"/>
          <w:szCs w:val="32"/>
        </w:rPr>
      </w:pPr>
      <w:r w:rsidRPr="003C3A7B">
        <w:rPr>
          <w:rFonts w:ascii="TH SarabunPSK" w:hAnsi="TH SarabunPSK" w:cs="TH SarabunPSK"/>
          <w:sz w:val="32"/>
          <w:szCs w:val="32"/>
        </w:rPr>
        <w:t>$ ls -l /dev/ttyACM*</w:t>
      </w:r>
    </w:p>
    <w:p w14:paraId="50FD7100" w14:textId="3570310A" w:rsidR="003C3A7B" w:rsidRDefault="003C3A7B" w:rsidP="003C3A7B">
      <w:pPr>
        <w:rPr>
          <w:rFonts w:ascii="TH SarabunPSK" w:hAnsi="TH SarabunPSK" w:cs="TH SarabunPSK"/>
          <w:sz w:val="32"/>
          <w:szCs w:val="32"/>
        </w:rPr>
      </w:pPr>
      <w:r w:rsidRPr="003C3A7B">
        <w:rPr>
          <w:rFonts w:ascii="TH SarabunPSK" w:hAnsi="TH SarabunPSK" w:cs="TH SarabunPSK"/>
          <w:sz w:val="32"/>
          <w:szCs w:val="32"/>
        </w:rPr>
        <w:t>$ sudo chmod a+rw /dev/ttyACM</w:t>
      </w:r>
      <w:r w:rsidRPr="003C3A7B">
        <w:rPr>
          <w:rFonts w:ascii="TH SarabunPSK" w:hAnsi="TH SarabunPSK" w:cs="TH SarabunPSK"/>
          <w:sz w:val="32"/>
          <w:szCs w:val="32"/>
          <w:cs/>
        </w:rPr>
        <w:t>0</w:t>
      </w:r>
    </w:p>
    <w:p w14:paraId="07E2E077" w14:textId="187B3EA0" w:rsidR="003D0F02" w:rsidRDefault="003C3A7B" w:rsidP="009D3ADD">
      <w:pPr>
        <w:rPr>
          <w:rFonts w:ascii="TH SarabunPSK" w:hAnsi="TH SarabunPSK" w:cs="TH SarabunPSK"/>
          <w:sz w:val="32"/>
          <w:szCs w:val="32"/>
        </w:rPr>
      </w:pPr>
      <w:r w:rsidRPr="003C3A7B">
        <w:rPr>
          <w:rFonts w:ascii="TH SarabunPSK" w:hAnsi="TH SarabunPSK" w:cs="TH SarabunPSK"/>
          <w:sz w:val="32"/>
          <w:szCs w:val="32"/>
        </w:rPr>
        <w:t>$ udevadm info --name=/dev/ttyACM</w:t>
      </w:r>
      <w:r w:rsidRPr="003C3A7B">
        <w:rPr>
          <w:rFonts w:ascii="TH SarabunPSK" w:hAnsi="TH SarabunPSK" w:cs="TH SarabunPSK"/>
          <w:sz w:val="32"/>
          <w:szCs w:val="32"/>
          <w:cs/>
        </w:rPr>
        <w:t>0 --</w:t>
      </w:r>
      <w:r w:rsidRPr="003C3A7B">
        <w:rPr>
          <w:rFonts w:ascii="TH SarabunPSK" w:hAnsi="TH SarabunPSK" w:cs="TH SarabunPSK"/>
          <w:sz w:val="32"/>
          <w:szCs w:val="32"/>
        </w:rPr>
        <w:t>attribute-walk</w:t>
      </w:r>
    </w:p>
    <w:p w14:paraId="4B1E5206" w14:textId="653D839C" w:rsidR="003C3A7B" w:rsidRDefault="003C3A7B" w:rsidP="009D3ADD">
      <w:pPr>
        <w:rPr>
          <w:rFonts w:ascii="TH SarabunPSK" w:hAnsi="TH SarabunPSK" w:cs="TH SarabunPSK"/>
          <w:sz w:val="32"/>
          <w:szCs w:val="32"/>
        </w:rPr>
      </w:pPr>
    </w:p>
    <w:p w14:paraId="03EEEE83" w14:textId="05DF3A09" w:rsidR="003C3A7B" w:rsidRDefault="003C3A7B" w:rsidP="009D3ADD">
      <w:pPr>
        <w:rPr>
          <w:rFonts w:ascii="TH SarabunPSK" w:hAnsi="TH SarabunPSK" w:cs="TH SarabunPSK"/>
          <w:sz w:val="32"/>
          <w:szCs w:val="32"/>
        </w:rPr>
      </w:pPr>
      <w:r w:rsidRPr="003C3A7B">
        <w:rPr>
          <w:rFonts w:ascii="TH SarabunPSK" w:hAnsi="TH SarabunPSK" w:cs="TH SarabunPSK"/>
          <w:sz w:val="32"/>
          <w:szCs w:val="32"/>
        </w:rPr>
        <w:t xml:space="preserve">SUBSYSTEMS=="usb", </w:t>
      </w:r>
      <w:proofErr w:type="gramStart"/>
      <w:r w:rsidRPr="003C3A7B">
        <w:rPr>
          <w:rFonts w:ascii="TH SarabunPSK" w:hAnsi="TH SarabunPSK" w:cs="TH SarabunPSK"/>
          <w:sz w:val="32"/>
          <w:szCs w:val="32"/>
        </w:rPr>
        <w:t>ATTRS{</w:t>
      </w:r>
      <w:proofErr w:type="gramEnd"/>
      <w:r w:rsidRPr="003C3A7B">
        <w:rPr>
          <w:rFonts w:ascii="TH SarabunPSK" w:hAnsi="TH SarabunPSK" w:cs="TH SarabunPSK"/>
          <w:sz w:val="32"/>
          <w:szCs w:val="32"/>
        </w:rPr>
        <w:t>manufacturer}=="Roboteq", ATTRS{product}=="Motor Controller", SYMLINK+="agv/roboteq", ENV{ID_MM_DEVICE_IGNORE}="</w:t>
      </w:r>
      <w:r w:rsidRPr="003C3A7B">
        <w:rPr>
          <w:rFonts w:ascii="TH SarabunPSK" w:hAnsi="TH SarabunPSK" w:cs="TH SarabunPSK"/>
          <w:sz w:val="32"/>
          <w:szCs w:val="32"/>
          <w:cs/>
        </w:rPr>
        <w:t>1"</w:t>
      </w:r>
      <w:r w:rsidRPr="003C3A7B">
        <w:rPr>
          <w:rFonts w:ascii="TH SarabunPSK" w:hAnsi="TH SarabunPSK" w:cs="TH SarabunPSK"/>
          <w:sz w:val="32"/>
          <w:szCs w:val="32"/>
        </w:rPr>
        <w:t>, MODE="</w:t>
      </w:r>
      <w:r w:rsidRPr="003C3A7B">
        <w:rPr>
          <w:rFonts w:ascii="TH SarabunPSK" w:hAnsi="TH SarabunPSK" w:cs="TH SarabunPSK"/>
          <w:sz w:val="32"/>
          <w:szCs w:val="32"/>
          <w:cs/>
        </w:rPr>
        <w:t>0666"</w:t>
      </w:r>
    </w:p>
    <w:p w14:paraId="5FC2318D" w14:textId="37F3D699" w:rsidR="003C3A7B" w:rsidRDefault="003C3A7B" w:rsidP="009D3ADD">
      <w:pPr>
        <w:rPr>
          <w:rFonts w:ascii="TH SarabunPSK" w:hAnsi="TH SarabunPSK" w:cs="TH SarabunPSK"/>
          <w:sz w:val="32"/>
          <w:szCs w:val="32"/>
        </w:rPr>
      </w:pPr>
    </w:p>
    <w:p w14:paraId="207C8666" w14:textId="3F872861" w:rsidR="003C3A7B" w:rsidRDefault="003C3A7B" w:rsidP="009D3ADD">
      <w:pPr>
        <w:rPr>
          <w:rFonts w:ascii="TH SarabunPSK" w:hAnsi="TH SarabunPSK" w:cs="TH SarabunPSK"/>
          <w:sz w:val="32"/>
          <w:szCs w:val="32"/>
        </w:rPr>
      </w:pPr>
      <w:r w:rsidRPr="003C3A7B">
        <w:rPr>
          <w:rFonts w:ascii="TH SarabunPSK" w:hAnsi="TH SarabunPSK" w:cs="TH SarabunPSK"/>
          <w:sz w:val="32"/>
          <w:szCs w:val="32"/>
        </w:rPr>
        <w:t xml:space="preserve">$ sudo cp </w:t>
      </w:r>
      <w:r w:rsidR="007F7F51">
        <w:rPr>
          <w:rFonts w:ascii="TH SarabunPSK" w:hAnsi="TH SarabunPSK" w:cs="TH SarabunPSK"/>
          <w:sz w:val="32"/>
          <w:szCs w:val="32"/>
        </w:rPr>
        <w:t>myrules</w:t>
      </w:r>
      <w:r w:rsidRPr="003C3A7B">
        <w:rPr>
          <w:rFonts w:ascii="TH SarabunPSK" w:hAnsi="TH SarabunPSK" w:cs="TH SarabunPSK"/>
          <w:sz w:val="32"/>
          <w:szCs w:val="32"/>
        </w:rPr>
        <w:t>.rules /etc/udev/</w:t>
      </w:r>
      <w:proofErr w:type="gramStart"/>
      <w:r w:rsidRPr="003C3A7B">
        <w:rPr>
          <w:rFonts w:ascii="TH SarabunPSK" w:hAnsi="TH SarabunPSK" w:cs="TH SarabunPSK"/>
          <w:sz w:val="32"/>
          <w:szCs w:val="32"/>
        </w:rPr>
        <w:t>rules.d</w:t>
      </w:r>
      <w:proofErr w:type="gramEnd"/>
      <w:r w:rsidRPr="003C3A7B">
        <w:rPr>
          <w:rFonts w:ascii="TH SarabunPSK" w:hAnsi="TH SarabunPSK" w:cs="TH SarabunPSK"/>
          <w:sz w:val="32"/>
          <w:szCs w:val="32"/>
        </w:rPr>
        <w:t>/</w:t>
      </w:r>
    </w:p>
    <w:p w14:paraId="6A3F93E1" w14:textId="2F9F5F17" w:rsidR="003C3A7B" w:rsidRPr="00043BC9" w:rsidRDefault="003C3A7B" w:rsidP="009D3ADD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………………………………………………………………………………………..</w:t>
      </w:r>
    </w:p>
    <w:p w14:paraId="62151276" w14:textId="46D6F175" w:rsidR="008A3EE3" w:rsidRDefault="008A3EE3" w:rsidP="008A3EE3">
      <w:pPr>
        <w:rPr>
          <w:rFonts w:ascii="TH SarabunPSK" w:hAnsi="TH SarabunPSK" w:cs="TH SarabunPSK"/>
          <w:sz w:val="32"/>
          <w:szCs w:val="32"/>
        </w:rPr>
      </w:pPr>
      <w:r w:rsidRPr="008A3EE3">
        <w:rPr>
          <w:rFonts w:ascii="TH SarabunPSK" w:hAnsi="TH SarabunPSK" w:cs="TH SarabunPSK"/>
          <w:sz w:val="32"/>
          <w:szCs w:val="32"/>
        </w:rPr>
        <w:t>New Terminal</w:t>
      </w:r>
    </w:p>
    <w:p w14:paraId="3B45ECE7" w14:textId="77777777" w:rsidR="008A3EE3" w:rsidRPr="008A3EE3" w:rsidRDefault="008A3EE3" w:rsidP="00A35AC6">
      <w:pPr>
        <w:ind w:firstLine="284"/>
        <w:rPr>
          <w:rFonts w:ascii="Courier New" w:hAnsi="Courier New" w:cs="Courier New"/>
        </w:rPr>
      </w:pPr>
      <w:r w:rsidRPr="008A3EE3">
        <w:rPr>
          <w:rFonts w:ascii="Courier New" w:hAnsi="Courier New" w:cs="Courier New"/>
        </w:rPr>
        <w:t>$ cd ~/Arduino/libraries</w:t>
      </w:r>
    </w:p>
    <w:p w14:paraId="049E2E97" w14:textId="77777777" w:rsidR="008A3EE3" w:rsidRPr="008A3EE3" w:rsidRDefault="008A3EE3" w:rsidP="00A35AC6">
      <w:pPr>
        <w:ind w:firstLine="284"/>
        <w:rPr>
          <w:rFonts w:ascii="Courier New" w:hAnsi="Courier New" w:cs="Courier New"/>
        </w:rPr>
      </w:pPr>
      <w:r w:rsidRPr="008A3EE3">
        <w:rPr>
          <w:rFonts w:ascii="Courier New" w:hAnsi="Courier New" w:cs="Courier New"/>
        </w:rPr>
        <w:t>$ rm -rf ros_lib</w:t>
      </w:r>
    </w:p>
    <w:p w14:paraId="19B9867B" w14:textId="1A094805" w:rsidR="008A3EE3" w:rsidRDefault="008A3EE3" w:rsidP="00A35AC6">
      <w:pPr>
        <w:ind w:firstLine="284"/>
        <w:rPr>
          <w:rFonts w:ascii="Courier New" w:hAnsi="Courier New" w:cs="Courier New"/>
        </w:rPr>
      </w:pPr>
      <w:r w:rsidRPr="008A3EE3">
        <w:rPr>
          <w:rFonts w:ascii="Courier New" w:hAnsi="Courier New" w:cs="Courier New"/>
        </w:rPr>
        <w:t xml:space="preserve">$ rosrun rosserial_arduino </w:t>
      </w:r>
      <w:proofErr w:type="gramStart"/>
      <w:r w:rsidRPr="008A3EE3">
        <w:rPr>
          <w:rFonts w:ascii="Courier New" w:hAnsi="Courier New" w:cs="Courier New"/>
        </w:rPr>
        <w:t>make_libraries.py .</w:t>
      </w:r>
      <w:proofErr w:type="gramEnd"/>
    </w:p>
    <w:p w14:paraId="711CA328" w14:textId="7D09D1C8" w:rsidR="00A35AC6" w:rsidRDefault="00A35AC6" w:rsidP="00A35AC6">
      <w:pPr>
        <w:ind w:firstLine="284"/>
        <w:rPr>
          <w:rFonts w:ascii="Courier New" w:hAnsi="Courier New" w:cs="Courier New"/>
        </w:rPr>
      </w:pPr>
      <w:r w:rsidRPr="008A3EE3">
        <w:rPr>
          <w:rFonts w:ascii="Courier New" w:hAnsi="Courier New" w:cs="Courier New"/>
        </w:rPr>
        <w:t xml:space="preserve">$ </w:t>
      </w:r>
      <w:r w:rsidRPr="00A35AC6">
        <w:rPr>
          <w:rFonts w:ascii="Courier New" w:hAnsi="Courier New" w:cs="Courier New"/>
        </w:rPr>
        <w:t>rosrun rosserial_client make_libraries ~/Arduino/libraries</w:t>
      </w:r>
    </w:p>
    <w:p w14:paraId="7EBF0C5E" w14:textId="200D826C" w:rsidR="00296C8F" w:rsidRPr="00296C8F" w:rsidRDefault="00296C8F" w:rsidP="00296C8F">
      <w:pPr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เปิด </w:t>
      </w:r>
      <w:r w:rsidRPr="00296C8F">
        <w:rPr>
          <w:rFonts w:ascii="TH SarabunPSK" w:hAnsi="TH SarabunPSK" w:cs="TH SarabunPSK"/>
          <w:sz w:val="32"/>
          <w:szCs w:val="32"/>
        </w:rPr>
        <w:t>terminal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>
        <w:rPr>
          <w:rFonts w:ascii="TH SarabunPSK" w:hAnsi="TH SarabunPSK" w:cs="TH SarabunPSK"/>
          <w:sz w:val="32"/>
          <w:szCs w:val="32"/>
        </w:rPr>
        <w:t xml:space="preserve"> roscore</w:t>
      </w:r>
    </w:p>
    <w:p w14:paraId="2023AF37" w14:textId="4151348A" w:rsidR="00296C8F" w:rsidRDefault="00296C8F" w:rsidP="00296C8F">
      <w:pPr>
        <w:ind w:firstLine="2127"/>
        <w:rPr>
          <w:rFonts w:ascii="Courier New" w:hAnsi="Courier New" w:cs="Courier New"/>
        </w:rPr>
      </w:pPr>
      <w:r w:rsidRPr="00296C8F">
        <w:rPr>
          <w:rFonts w:ascii="Courier New" w:hAnsi="Courier New" w:cs="Courier New"/>
        </w:rPr>
        <w:t>$ roscore</w:t>
      </w:r>
    </w:p>
    <w:p w14:paraId="63595AA9" w14:textId="1EDB209E" w:rsidR="00296C8F" w:rsidRDefault="00296C8F" w:rsidP="00296C8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heck Device</w:t>
      </w:r>
    </w:p>
    <w:p w14:paraId="44186E7B" w14:textId="577F1301" w:rsidR="00296C8F" w:rsidRDefault="00296C8F" w:rsidP="00296C8F">
      <w:pPr>
        <w:ind w:firstLine="2127"/>
        <w:rPr>
          <w:rFonts w:ascii="Courier New" w:hAnsi="Courier New" w:cs="Courier New"/>
        </w:rPr>
      </w:pPr>
      <w:r w:rsidRPr="00296C8F">
        <w:rPr>
          <w:rFonts w:ascii="Courier New" w:hAnsi="Courier New" w:cs="Courier New"/>
        </w:rPr>
        <w:t>$ ls /dev/tty</w:t>
      </w:r>
      <w:r>
        <w:rPr>
          <w:rFonts w:ascii="Courier New" w:hAnsi="Courier New" w:cs="Courier New"/>
        </w:rPr>
        <w:t>*</w:t>
      </w:r>
    </w:p>
    <w:p w14:paraId="7869BCDE" w14:textId="7D71D72B" w:rsidR="00296C8F" w:rsidRPr="00296C8F" w:rsidRDefault="00296C8F" w:rsidP="00296C8F">
      <w:pPr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เปิด </w:t>
      </w:r>
      <w:r w:rsidRPr="00296C8F">
        <w:rPr>
          <w:rFonts w:ascii="TH SarabunPSK" w:hAnsi="TH SarabunPSK" w:cs="TH SarabunPSK"/>
          <w:sz w:val="32"/>
          <w:szCs w:val="32"/>
        </w:rPr>
        <w:t>terminal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296C8F">
        <w:rPr>
          <w:rFonts w:ascii="Courier New" w:hAnsi="Courier New" w:cs="Courier New"/>
        </w:rPr>
        <w:t>rosrun</w:t>
      </w:r>
    </w:p>
    <w:p w14:paraId="2C62DF5E" w14:textId="13588C60" w:rsidR="00296C8F" w:rsidRDefault="00296C8F" w:rsidP="00296C8F">
      <w:pPr>
        <w:ind w:firstLine="2127"/>
        <w:rPr>
          <w:rFonts w:ascii="Courier New" w:hAnsi="Courier New" w:cs="Courier New"/>
        </w:rPr>
      </w:pPr>
      <w:r w:rsidRPr="00296C8F">
        <w:rPr>
          <w:rFonts w:ascii="Courier New" w:hAnsi="Courier New" w:cs="Courier New"/>
        </w:rPr>
        <w:t>$ rosrun rosserial_python serial_node.py /dev/ttyUSB0</w:t>
      </w:r>
    </w:p>
    <w:p w14:paraId="470E0D2D" w14:textId="6C7296BB" w:rsidR="00296C8F" w:rsidRPr="00296C8F" w:rsidRDefault="00296C8F" w:rsidP="00296C8F">
      <w:pPr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lastRenderedPageBreak/>
        <w:t xml:space="preserve">เปิด </w:t>
      </w:r>
      <w:r w:rsidRPr="00296C8F">
        <w:rPr>
          <w:rFonts w:ascii="TH SarabunPSK" w:hAnsi="TH SarabunPSK" w:cs="TH SarabunPSK"/>
          <w:sz w:val="32"/>
          <w:szCs w:val="32"/>
        </w:rPr>
        <w:t>terminal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>
        <w:rPr>
          <w:rFonts w:ascii="Courier New" w:hAnsi="Courier New" w:hint="cs"/>
          <w:cs/>
        </w:rPr>
        <w:t>ดู</w:t>
      </w:r>
      <w:r>
        <w:rPr>
          <w:rFonts w:ascii="Courier New" w:hAnsi="Courier New"/>
        </w:rPr>
        <w:t xml:space="preserve"> topic</w:t>
      </w:r>
    </w:p>
    <w:p w14:paraId="1A2D5AF2" w14:textId="04660DE2" w:rsidR="00296C8F" w:rsidRDefault="00296C8F" w:rsidP="00296C8F">
      <w:pPr>
        <w:ind w:firstLine="2127"/>
        <w:rPr>
          <w:rFonts w:ascii="Courier New" w:hAnsi="Courier New" w:cs="Courier New"/>
        </w:rPr>
      </w:pPr>
      <w:r w:rsidRPr="00296C8F">
        <w:rPr>
          <w:rFonts w:ascii="Courier New" w:hAnsi="Courier New" w:cs="Courier New"/>
        </w:rPr>
        <w:t>$ rostopic list</w:t>
      </w:r>
    </w:p>
    <w:p w14:paraId="5A2F4C73" w14:textId="5849C2F5" w:rsidR="00296C8F" w:rsidRDefault="00296C8F" w:rsidP="00296C8F">
      <w:pPr>
        <w:ind w:firstLine="2127"/>
        <w:rPr>
          <w:rFonts w:ascii="Courier New" w:hAnsi="Courier New" w:cs="Courier New"/>
        </w:rPr>
      </w:pPr>
      <w:r w:rsidRPr="00296C8F">
        <w:rPr>
          <w:rFonts w:ascii="Courier New" w:hAnsi="Courier New" w:cs="Courier New"/>
        </w:rPr>
        <w:t xml:space="preserve">$ </w:t>
      </w:r>
      <w:r w:rsidR="00B850CE">
        <w:rPr>
          <w:rFonts w:ascii="Courier New" w:hAnsi="Courier New" w:cs="Courier New"/>
        </w:rPr>
        <w:t xml:space="preserve"> </w:t>
      </w:r>
    </w:p>
    <w:p w14:paraId="1DE0C88D" w14:textId="77777777" w:rsidR="00E500F0" w:rsidRPr="00E500F0" w:rsidRDefault="00E500F0" w:rsidP="00E500F0">
      <w:pPr>
        <w:rPr>
          <w:rFonts w:ascii="Courier New" w:hAnsi="Courier New" w:cs="Courier New"/>
        </w:rPr>
      </w:pPr>
      <w:r w:rsidRPr="00E500F0">
        <w:rPr>
          <w:rFonts w:ascii="Courier New" w:hAnsi="Courier New" w:cs="Courier New"/>
        </w:rPr>
        <w:t>&lt;launch&gt;</w:t>
      </w:r>
    </w:p>
    <w:p w14:paraId="537A9C2B" w14:textId="77777777" w:rsidR="00E500F0" w:rsidRPr="00E500F0" w:rsidRDefault="00E500F0" w:rsidP="00E500F0">
      <w:pPr>
        <w:rPr>
          <w:rFonts w:ascii="Courier New" w:hAnsi="Courier New" w:cs="Courier New"/>
        </w:rPr>
      </w:pPr>
      <w:r w:rsidRPr="00E500F0">
        <w:rPr>
          <w:rFonts w:ascii="Courier New" w:hAnsi="Courier New" w:cs="Courier New"/>
        </w:rPr>
        <w:t xml:space="preserve">    &lt;node name="Speaker" pkg="test" type="basic_pub.py" /&gt;</w:t>
      </w:r>
    </w:p>
    <w:p w14:paraId="21C5FA62" w14:textId="77777777" w:rsidR="00E500F0" w:rsidRPr="00E500F0" w:rsidRDefault="00E500F0" w:rsidP="00E500F0">
      <w:pPr>
        <w:rPr>
          <w:rFonts w:ascii="Courier New" w:hAnsi="Courier New" w:cs="Courier New"/>
        </w:rPr>
      </w:pPr>
      <w:r w:rsidRPr="00E500F0">
        <w:rPr>
          <w:rFonts w:ascii="Courier New" w:hAnsi="Courier New" w:cs="Courier New"/>
        </w:rPr>
        <w:t xml:space="preserve">    &lt;node name="Listener" pkg="test" type="basic_sub.py" /&gt;</w:t>
      </w:r>
    </w:p>
    <w:p w14:paraId="4323567F" w14:textId="77777777" w:rsidR="00E500F0" w:rsidRPr="00E500F0" w:rsidRDefault="00E500F0" w:rsidP="00E500F0">
      <w:pPr>
        <w:rPr>
          <w:rFonts w:ascii="Courier New" w:hAnsi="Courier New" w:cs="Courier New"/>
        </w:rPr>
      </w:pPr>
    </w:p>
    <w:p w14:paraId="6A4AF24B" w14:textId="3DBA1842" w:rsidR="00296C8F" w:rsidRDefault="00E500F0" w:rsidP="00E500F0">
      <w:pPr>
        <w:rPr>
          <w:rFonts w:ascii="Courier New" w:hAnsi="Courier New" w:cs="Courier New"/>
        </w:rPr>
      </w:pPr>
      <w:r w:rsidRPr="00E500F0">
        <w:rPr>
          <w:rFonts w:ascii="Courier New" w:hAnsi="Courier New" w:cs="Courier New"/>
        </w:rPr>
        <w:t>&lt;/launch&gt;</w:t>
      </w:r>
    </w:p>
    <w:p w14:paraId="60713B7F" w14:textId="730454CB" w:rsidR="00296C8F" w:rsidRDefault="00296C8F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br w:type="page"/>
      </w:r>
    </w:p>
    <w:p w14:paraId="267C834D" w14:textId="53C9468E" w:rsidR="00296C8F" w:rsidRDefault="00296C8F" w:rsidP="00296C8F">
      <w:pPr>
        <w:tabs>
          <w:tab w:val="left" w:pos="1560"/>
        </w:tabs>
      </w:pPr>
    </w:p>
    <w:tbl>
      <w:tblPr>
        <w:tblStyle w:val="TableGrid"/>
        <w:tblW w:w="7933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7284"/>
      </w:tblGrid>
      <w:tr w:rsidR="00296C8F" w14:paraId="7328132D" w14:textId="77777777" w:rsidTr="00BE6DBF">
        <w:trPr>
          <w:jc w:val="center"/>
        </w:trPr>
        <w:tc>
          <w:tcPr>
            <w:tcW w:w="649" w:type="dxa"/>
          </w:tcPr>
          <w:p w14:paraId="4F151329" w14:textId="77777777" w:rsidR="00296C8F" w:rsidRPr="00CF57A9" w:rsidRDefault="00296C8F" w:rsidP="00BE6DBF">
            <w:pPr>
              <w:rPr>
                <w:rFonts w:ascii="Courier New" w:eastAsia="Calibri" w:hAnsi="Courier New" w:cs="Browallia New"/>
                <w:sz w:val="24"/>
                <w:szCs w:val="30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.</w:t>
            </w:r>
          </w:p>
          <w:p w14:paraId="768CDEC3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2.</w:t>
            </w:r>
          </w:p>
          <w:p w14:paraId="154ADB00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3.</w:t>
            </w:r>
          </w:p>
          <w:p w14:paraId="73C041B9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4.</w:t>
            </w:r>
          </w:p>
          <w:p w14:paraId="31A65549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5.</w:t>
            </w:r>
          </w:p>
          <w:p w14:paraId="5522ADC1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6.</w:t>
            </w:r>
          </w:p>
          <w:p w14:paraId="2E70B5F5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7.</w:t>
            </w:r>
          </w:p>
          <w:p w14:paraId="3501409C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8.</w:t>
            </w:r>
          </w:p>
          <w:p w14:paraId="0C187AE4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9.</w:t>
            </w:r>
          </w:p>
          <w:p w14:paraId="222F249E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0.</w:t>
            </w:r>
          </w:p>
          <w:p w14:paraId="059C8630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1.</w:t>
            </w:r>
          </w:p>
          <w:p w14:paraId="60D4892C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2.</w:t>
            </w:r>
          </w:p>
          <w:p w14:paraId="549F3D7E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3.</w:t>
            </w:r>
          </w:p>
          <w:p w14:paraId="7C06E2D0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4.</w:t>
            </w:r>
          </w:p>
          <w:p w14:paraId="2F382FD0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5.</w:t>
            </w:r>
          </w:p>
          <w:p w14:paraId="2649B5CD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6.</w:t>
            </w:r>
          </w:p>
          <w:p w14:paraId="3479F91A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7.</w:t>
            </w:r>
          </w:p>
          <w:p w14:paraId="0104E273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8.</w:t>
            </w:r>
          </w:p>
          <w:p w14:paraId="2E41C9E3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19.</w:t>
            </w:r>
          </w:p>
          <w:p w14:paraId="36685E51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20.</w:t>
            </w:r>
          </w:p>
          <w:p w14:paraId="43111EBB" w14:textId="77777777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21.</w:t>
            </w:r>
          </w:p>
          <w:p w14:paraId="198F07EC" w14:textId="73F74CDB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22.</w:t>
            </w:r>
          </w:p>
        </w:tc>
        <w:tc>
          <w:tcPr>
            <w:tcW w:w="7284" w:type="dxa"/>
          </w:tcPr>
          <w:p w14:paraId="1F2F958B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#include "ros.h"</w:t>
            </w:r>
          </w:p>
          <w:p w14:paraId="7F88C0CC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#include "std_msgs/String.h"</w:t>
            </w:r>
          </w:p>
          <w:p w14:paraId="3C594101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ros::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NodeHandle nh;</w:t>
            </w:r>
          </w:p>
          <w:p w14:paraId="471F969C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</w:t>
            </w:r>
          </w:p>
          <w:p w14:paraId="21E1B0F2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std_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msgs::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String str_msg;</w:t>
            </w:r>
          </w:p>
          <w:p w14:paraId="6A4DF852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ros::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Publisher chatter("chatter", &amp;str_msg);</w:t>
            </w:r>
          </w:p>
          <w:p w14:paraId="4C3C5BC6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</w:t>
            </w:r>
          </w:p>
          <w:p w14:paraId="429989AE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char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hello[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13] = "hello world!";</w:t>
            </w:r>
          </w:p>
          <w:p w14:paraId="1743AE62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</w:t>
            </w:r>
          </w:p>
          <w:p w14:paraId="1A8594BC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void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setup(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)</w:t>
            </w:r>
          </w:p>
          <w:p w14:paraId="11A7AD71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{</w:t>
            </w:r>
          </w:p>
          <w:p w14:paraId="68B583EB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  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nh.initNode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();</w:t>
            </w:r>
          </w:p>
          <w:p w14:paraId="1692AD3C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  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nh.advertise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(chatter);</w:t>
            </w:r>
          </w:p>
          <w:p w14:paraId="140C88A1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}</w:t>
            </w:r>
          </w:p>
          <w:p w14:paraId="3FE233F2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</w:t>
            </w:r>
          </w:p>
          <w:p w14:paraId="63EFB23D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void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loop(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)</w:t>
            </w:r>
          </w:p>
          <w:p w14:paraId="7D95BA81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{</w:t>
            </w:r>
          </w:p>
          <w:p w14:paraId="7420D9BA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   str_msg.data =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hello;</w:t>
            </w:r>
            <w:proofErr w:type="gramEnd"/>
          </w:p>
          <w:p w14:paraId="2B4D9FF2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  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chatter.publish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(&amp;str_msg);</w:t>
            </w:r>
          </w:p>
          <w:p w14:paraId="5BFDC5A1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  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nh.spinOnce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();</w:t>
            </w:r>
          </w:p>
          <w:p w14:paraId="31938C9A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 xml:space="preserve">    </w:t>
            </w:r>
            <w:proofErr w:type="gramStart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delay(</w:t>
            </w:r>
            <w:proofErr w:type="gramEnd"/>
            <w:r w:rsidRPr="00296C8F">
              <w:rPr>
                <w:rFonts w:ascii="Courier New" w:eastAsia="Calibri" w:hAnsi="Courier New" w:cs="Courier New"/>
                <w:sz w:val="24"/>
                <w:szCs w:val="24"/>
              </w:rPr>
              <w:t>1000);</w:t>
            </w:r>
          </w:p>
          <w:p w14:paraId="5C06278C" w14:textId="27CEC36A" w:rsidR="00296C8F" w:rsidRDefault="00296C8F" w:rsidP="00BE6DBF">
            <w:pPr>
              <w:rPr>
                <w:rFonts w:ascii="Courier New" w:eastAsia="Calibri" w:hAnsi="Courier New" w:cs="Courier New"/>
                <w:sz w:val="24"/>
                <w:szCs w:val="24"/>
              </w:rPr>
            </w:pPr>
            <w:r>
              <w:rPr>
                <w:rFonts w:ascii="Courier New" w:eastAsia="Calibri" w:hAnsi="Courier New" w:cs="Courier New"/>
                <w:sz w:val="24"/>
                <w:szCs w:val="24"/>
              </w:rPr>
              <w:t>}</w:t>
            </w:r>
          </w:p>
        </w:tc>
      </w:tr>
    </w:tbl>
    <w:p w14:paraId="4D1862D8" w14:textId="2BF0BF04" w:rsidR="00296C8F" w:rsidRDefault="00296C8F" w:rsidP="00296C8F">
      <w:pPr>
        <w:tabs>
          <w:tab w:val="left" w:pos="1418"/>
        </w:tabs>
        <w:spacing w:before="120"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1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>เรียกใช้งาน</w:t>
      </w:r>
      <w:r w:rsidRPr="00296C8F">
        <w:rPr>
          <w:rFonts w:ascii="TH SarabunPSK" w:hAnsi="TH SarabunPSK" w:cs="TH SarabunPSK"/>
          <w:sz w:val="32"/>
          <w:szCs w:val="32"/>
        </w:rPr>
        <w:t xml:space="preserve"> ros.h c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ต้องทำก่อนเสมอ</w:t>
      </w:r>
    </w:p>
    <w:p w14:paraId="2D61BE15" w14:textId="35E35BA8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2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เรียกใช้งาน </w:t>
      </w:r>
      <w:r w:rsidRPr="00296C8F">
        <w:rPr>
          <w:rFonts w:ascii="TH SarabunPSK" w:hAnsi="TH SarabunPSK" w:cs="TH SarabunPSK"/>
          <w:sz w:val="32"/>
          <w:szCs w:val="32"/>
        </w:rPr>
        <w:t>std_msgs/String.h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B94DB4D" w14:textId="2CB351A9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  <w:cs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3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ร้างตัวแปร </w:t>
      </w:r>
      <w:r w:rsidRPr="00296C8F">
        <w:rPr>
          <w:rFonts w:ascii="TH SarabunPSK" w:hAnsi="TH SarabunPSK" w:cs="TH SarabunPSK"/>
          <w:sz w:val="32"/>
          <w:szCs w:val="32"/>
        </w:rPr>
        <w:t xml:space="preserve">nh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จากฟังก์ชัน </w:t>
      </w:r>
      <w:r w:rsidRPr="00296C8F">
        <w:rPr>
          <w:rFonts w:ascii="TH SarabunPSK" w:hAnsi="TH SarabunPSK" w:cs="TH SarabunPSK"/>
          <w:sz w:val="32"/>
          <w:szCs w:val="32"/>
        </w:rPr>
        <w:t xml:space="preserve">ros::NodeHandle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ตัว </w:t>
      </w:r>
      <w:r w:rsidRPr="00296C8F">
        <w:rPr>
          <w:rFonts w:ascii="TH SarabunPSK" w:hAnsi="TH SarabunPSK" w:cs="TH SarabunPSK"/>
          <w:sz w:val="32"/>
          <w:szCs w:val="32"/>
        </w:rPr>
        <w:t xml:space="preserve">Node handle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ขึ้นมา หน้าที่ของตัวนี้คือการทำให้โปรแกรมของเราสามารถสร้าง </w:t>
      </w:r>
      <w:r w:rsidRPr="00296C8F">
        <w:rPr>
          <w:rFonts w:ascii="TH SarabunPSK" w:hAnsi="TH SarabunPSK" w:cs="TH SarabunPSK"/>
          <w:sz w:val="32"/>
          <w:szCs w:val="32"/>
        </w:rPr>
        <w:t xml:space="preserve">publishers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296C8F">
        <w:rPr>
          <w:rFonts w:ascii="TH SarabunPSK" w:hAnsi="TH SarabunPSK" w:cs="TH SarabunPSK"/>
          <w:sz w:val="32"/>
          <w:szCs w:val="32"/>
        </w:rPr>
        <w:t xml:space="preserve">subscribers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ได้ อีกทั้งมันยังเป็นตัวที่ช่วยจัดการดูแล การเชื่อมต่อผ่าน </w:t>
      </w:r>
      <w:r w:rsidRPr="00296C8F">
        <w:rPr>
          <w:rFonts w:ascii="TH SarabunPSK" w:hAnsi="TH SarabunPSK" w:cs="TH SarabunPSK"/>
          <w:sz w:val="32"/>
          <w:szCs w:val="32"/>
        </w:rPr>
        <w:t>Serial port</w:t>
      </w:r>
    </w:p>
    <w:p w14:paraId="717762F6" w14:textId="08126312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  <w:cs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5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ร้างตัวแปร </w:t>
      </w:r>
      <w:r w:rsidRPr="00296C8F">
        <w:rPr>
          <w:rFonts w:ascii="TH SarabunPSK" w:eastAsia="Calibri" w:hAnsi="TH SarabunPSK" w:cs="TH SarabunPSK"/>
          <w:sz w:val="32"/>
          <w:szCs w:val="32"/>
        </w:rPr>
        <w:t>str_msg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จากฟังก์ชัน </w:t>
      </w:r>
      <w:r w:rsidRPr="00296C8F">
        <w:rPr>
          <w:rFonts w:ascii="TH SarabunPSK" w:eastAsia="Calibri" w:hAnsi="TH SarabunPSK" w:cs="TH SarabunPSK"/>
          <w:sz w:val="32"/>
          <w:szCs w:val="32"/>
        </w:rPr>
        <w:t>std_msgs::String</w:t>
      </w:r>
    </w:p>
    <w:p w14:paraId="410D1B3D" w14:textId="2EDAB805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6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ร้างตัวแปร </w:t>
      </w:r>
      <w:r w:rsidRPr="00296C8F">
        <w:rPr>
          <w:rFonts w:ascii="TH SarabunPSK" w:hAnsi="TH SarabunPSK" w:cs="TH SarabunPSK"/>
          <w:sz w:val="32"/>
          <w:szCs w:val="32"/>
        </w:rPr>
        <w:t>chatter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จากฟังก์ชัน </w:t>
      </w:r>
      <w:r w:rsidRPr="00296C8F">
        <w:rPr>
          <w:rFonts w:ascii="TH SarabunPSK" w:hAnsi="TH SarabunPSK" w:cs="TH SarabunPSK"/>
          <w:sz w:val="32"/>
          <w:szCs w:val="32"/>
        </w:rPr>
        <w:t>ros::Publisher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ซึ่งก็คือ </w:t>
      </w:r>
      <w:r w:rsidRPr="00296C8F">
        <w:rPr>
          <w:rFonts w:ascii="TH SarabunPSK" w:hAnsi="TH SarabunPSK" w:cs="TH SarabunPSK"/>
          <w:sz w:val="32"/>
          <w:szCs w:val="32"/>
        </w:rPr>
        <w:t xml:space="preserve">publisher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ที่มี </w:t>
      </w:r>
      <w:r w:rsidRPr="00296C8F">
        <w:rPr>
          <w:rFonts w:ascii="TH SarabunPSK" w:hAnsi="TH SarabunPSK" w:cs="TH SarabunPSK"/>
          <w:sz w:val="32"/>
          <w:szCs w:val="32"/>
        </w:rPr>
        <w:t xml:space="preserve">topic </w:t>
      </w:r>
      <w:r w:rsidRPr="00296C8F">
        <w:rPr>
          <w:rFonts w:ascii="TH SarabunPSK" w:hAnsi="TH SarabunPSK" w:cs="TH SarabunPSK"/>
          <w:sz w:val="32"/>
          <w:szCs w:val="32"/>
          <w:cs/>
        </w:rPr>
        <w:t>ชื่อว่า “</w:t>
      </w:r>
      <w:r w:rsidRPr="00296C8F">
        <w:rPr>
          <w:rFonts w:ascii="TH SarabunPSK" w:hAnsi="TH SarabunPSK" w:cs="TH SarabunPSK"/>
          <w:sz w:val="32"/>
          <w:szCs w:val="32"/>
        </w:rPr>
        <w:t xml:space="preserve">chatter”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่วน </w:t>
      </w:r>
      <w:r w:rsidRPr="00296C8F">
        <w:rPr>
          <w:rFonts w:ascii="TH SarabunPSK" w:hAnsi="TH SarabunPSK" w:cs="TH SarabunPSK"/>
          <w:sz w:val="32"/>
          <w:szCs w:val="32"/>
        </w:rPr>
        <w:t xml:space="preserve">parameter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ตัวที่สอง คือการบอกถึง </w:t>
      </w:r>
      <w:r w:rsidRPr="00296C8F">
        <w:rPr>
          <w:rFonts w:ascii="TH SarabunPSK" w:hAnsi="TH SarabunPSK" w:cs="TH SarabunPSK"/>
          <w:sz w:val="32"/>
          <w:szCs w:val="32"/>
        </w:rPr>
        <w:t xml:space="preserve">message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ที่จะใช้ </w:t>
      </w:r>
      <w:r w:rsidRPr="00296C8F">
        <w:rPr>
          <w:rFonts w:ascii="TH SarabunPSK" w:hAnsi="TH SarabunPSK" w:cs="TH SarabunPSK"/>
          <w:sz w:val="32"/>
          <w:szCs w:val="32"/>
        </w:rPr>
        <w:t xml:space="preserve">publish </w:t>
      </w:r>
      <w:r w:rsidRPr="00296C8F">
        <w:rPr>
          <w:rFonts w:ascii="TH SarabunPSK" w:hAnsi="TH SarabunPSK" w:cs="TH SarabunPSK"/>
          <w:sz w:val="32"/>
          <w:szCs w:val="32"/>
          <w:cs/>
        </w:rPr>
        <w:t>ออกไป</w:t>
      </w:r>
    </w:p>
    <w:p w14:paraId="0835F1E6" w14:textId="2655B4FD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8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ร้างตัวแปร </w:t>
      </w:r>
      <w:r w:rsidRPr="00296C8F">
        <w:rPr>
          <w:rFonts w:ascii="TH SarabunPSK" w:hAnsi="TH SarabunPSK" w:cs="TH SarabunPSK"/>
          <w:sz w:val="32"/>
          <w:szCs w:val="32"/>
        </w:rPr>
        <w:t>hello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เป็นตัวแปรประเภท </w:t>
      </w:r>
      <w:r w:rsidRPr="00296C8F">
        <w:rPr>
          <w:rFonts w:ascii="TH SarabunPSK" w:hAnsi="TH SarabunPSK" w:cs="TH SarabunPSK"/>
          <w:sz w:val="32"/>
          <w:szCs w:val="32"/>
        </w:rPr>
        <w:t>char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เก็บข้อความ </w:t>
      </w:r>
      <w:r w:rsidRPr="00296C8F">
        <w:rPr>
          <w:rFonts w:ascii="TH SarabunPSK" w:hAnsi="TH SarabunPSK" w:cs="TH SarabunPSK"/>
          <w:sz w:val="32"/>
          <w:szCs w:val="32"/>
        </w:rPr>
        <w:t>"hello world!"</w:t>
      </w:r>
    </w:p>
    <w:p w14:paraId="2335F5B8" w14:textId="305B7F11" w:rsidR="00296C8F" w:rsidRPr="00296C8F" w:rsidRDefault="00296C8F" w:rsidP="00296C8F">
      <w:pPr>
        <w:tabs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12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ั่งเริ่มต้นทำงาน </w:t>
      </w:r>
      <w:r w:rsidRPr="00296C8F">
        <w:rPr>
          <w:rFonts w:ascii="TH SarabunPSK" w:hAnsi="TH SarabunPSK" w:cs="TH SarabunPSK"/>
          <w:sz w:val="32"/>
          <w:szCs w:val="32"/>
        </w:rPr>
        <w:t>nh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โดยการสั่ง </w:t>
      </w:r>
      <w:r w:rsidRPr="00296C8F">
        <w:rPr>
          <w:rFonts w:ascii="TH SarabunPSK" w:hAnsi="TH SarabunPSK" w:cs="TH SarabunPSK"/>
          <w:sz w:val="32"/>
          <w:szCs w:val="32"/>
        </w:rPr>
        <w:t>initialize</w:t>
      </w:r>
    </w:p>
    <w:p w14:paraId="3548D22B" w14:textId="7F4C05A5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13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ั่ง </w:t>
      </w:r>
      <w:r w:rsidRPr="00296C8F">
        <w:rPr>
          <w:rFonts w:ascii="TH SarabunPSK" w:hAnsi="TH SarabunPSK" w:cs="TH SarabunPSK"/>
          <w:sz w:val="32"/>
          <w:szCs w:val="32"/>
        </w:rPr>
        <w:t>advertise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เพื่อที่จะบอกว่ามี </w:t>
      </w:r>
      <w:r w:rsidRPr="00296C8F">
        <w:rPr>
          <w:rFonts w:ascii="TH SarabunPSK" w:hAnsi="TH SarabunPSK" w:cs="TH SarabunPSK"/>
          <w:sz w:val="32"/>
          <w:szCs w:val="32"/>
        </w:rPr>
        <w:t xml:space="preserve">topic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ไหนบ้างที่เราจะ </w:t>
      </w:r>
      <w:r w:rsidRPr="00296C8F">
        <w:rPr>
          <w:rFonts w:ascii="TH SarabunPSK" w:hAnsi="TH SarabunPSK" w:cs="TH SarabunPSK"/>
          <w:sz w:val="32"/>
          <w:szCs w:val="32"/>
        </w:rPr>
        <w:t xml:space="preserve">publish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หรือ </w:t>
      </w:r>
      <w:r w:rsidRPr="00296C8F">
        <w:rPr>
          <w:rFonts w:ascii="TH SarabunPSK" w:hAnsi="TH SarabunPSK" w:cs="TH SarabunPSK"/>
          <w:sz w:val="32"/>
          <w:szCs w:val="32"/>
        </w:rPr>
        <w:t xml:space="preserve">subscribe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ในที่นี้เราได้ประกาศว่าจะ </w:t>
      </w:r>
      <w:r w:rsidRPr="00296C8F">
        <w:rPr>
          <w:rFonts w:ascii="TH SarabunPSK" w:hAnsi="TH SarabunPSK" w:cs="TH SarabunPSK"/>
          <w:sz w:val="32"/>
          <w:szCs w:val="32"/>
        </w:rPr>
        <w:t xml:space="preserve">publish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ไปที่ </w:t>
      </w:r>
      <w:r w:rsidRPr="00296C8F">
        <w:rPr>
          <w:rFonts w:ascii="TH SarabunPSK" w:hAnsi="TH SarabunPSK" w:cs="TH SarabunPSK"/>
          <w:sz w:val="32"/>
          <w:szCs w:val="32"/>
        </w:rPr>
        <w:t>topic chatter</w:t>
      </w:r>
    </w:p>
    <w:p w14:paraId="6D54AB97" w14:textId="42024AD8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eastAsia="Calibri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18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นำตัวแปร </w:t>
      </w:r>
      <w:r w:rsidRPr="00296C8F">
        <w:rPr>
          <w:rFonts w:ascii="TH SarabunPSK" w:hAnsi="TH SarabunPSK" w:cs="TH SarabunPSK"/>
          <w:sz w:val="32"/>
          <w:szCs w:val="32"/>
        </w:rPr>
        <w:t>hello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ไปเก็บไว้ที่ </w:t>
      </w:r>
      <w:r w:rsidRPr="00296C8F">
        <w:rPr>
          <w:rFonts w:ascii="TH SarabunPSK" w:eastAsia="Calibri" w:hAnsi="TH SarabunPSK" w:cs="TH SarabunPSK"/>
          <w:sz w:val="32"/>
          <w:szCs w:val="32"/>
        </w:rPr>
        <w:t>str_msg.data</w:t>
      </w:r>
    </w:p>
    <w:p w14:paraId="765CE9A7" w14:textId="77777777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19 </w:t>
      </w:r>
      <w:r w:rsidRPr="00296C8F">
        <w:rPr>
          <w:rFonts w:ascii="TH SarabunPSK" w:hAnsi="TH SarabunPSK" w:cs="TH SarabunPSK"/>
          <w:sz w:val="32"/>
          <w:szCs w:val="32"/>
        </w:rPr>
        <w:tab/>
        <w:t xml:space="preserve">publish “Hello World”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ไปที่ </w:t>
      </w:r>
      <w:r w:rsidRPr="00296C8F">
        <w:rPr>
          <w:rFonts w:ascii="TH SarabunPSK" w:hAnsi="TH SarabunPSK" w:cs="TH SarabunPSK"/>
          <w:sz w:val="32"/>
          <w:szCs w:val="32"/>
        </w:rPr>
        <w:t>topic “chatter”</w:t>
      </w:r>
    </w:p>
    <w:p w14:paraId="6C0577C5" w14:textId="2DC5A2A4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eastAsia="Calibri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20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เรียก </w:t>
      </w:r>
      <w:r w:rsidRPr="00296C8F">
        <w:rPr>
          <w:rFonts w:ascii="TH SarabunPSK" w:hAnsi="TH SarabunPSK" w:cs="TH SarabunPSK"/>
          <w:sz w:val="32"/>
          <w:szCs w:val="32"/>
        </w:rPr>
        <w:t xml:space="preserve">ros::SpinOnce() </w:t>
      </w:r>
      <w:r w:rsidRPr="00296C8F">
        <w:rPr>
          <w:rFonts w:ascii="TH SarabunPSK" w:hAnsi="TH SarabunPSK" w:cs="TH SarabunPSK"/>
          <w:sz w:val="32"/>
          <w:szCs w:val="32"/>
          <w:cs/>
        </w:rPr>
        <w:t>คือการสั่งการทำงานทุกตัวใน</w:t>
      </w:r>
    </w:p>
    <w:p w14:paraId="2A578671" w14:textId="40873A49" w:rsid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lastRenderedPageBreak/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21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หน่วงเวลา </w:t>
      </w:r>
      <w:r w:rsidRPr="00296C8F">
        <w:rPr>
          <w:rFonts w:ascii="TH SarabunPSK" w:hAnsi="TH SarabunPSK" w:cs="TH SarabunPSK"/>
          <w:sz w:val="32"/>
          <w:szCs w:val="32"/>
        </w:rPr>
        <w:t>1000 ms</w:t>
      </w:r>
    </w:p>
    <w:p w14:paraId="1ED3DE3C" w14:textId="410163DC" w:rsidR="00296C8F" w:rsidRDefault="00296C8F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tbl>
      <w:tblPr>
        <w:tblStyle w:val="TableGrid"/>
        <w:tblW w:w="9493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649"/>
        <w:gridCol w:w="8844"/>
      </w:tblGrid>
      <w:tr w:rsidR="00296C8F" w:rsidRPr="00296C8F" w14:paraId="1496F137" w14:textId="77777777" w:rsidTr="00296C8F">
        <w:trPr>
          <w:jc w:val="center"/>
        </w:trPr>
        <w:tc>
          <w:tcPr>
            <w:tcW w:w="649" w:type="dxa"/>
          </w:tcPr>
          <w:p w14:paraId="36C03E78" w14:textId="77777777" w:rsidR="00296C8F" w:rsidRPr="00296C8F" w:rsidRDefault="00296C8F" w:rsidP="00BE6DBF">
            <w:pPr>
              <w:rPr>
                <w:rFonts w:ascii="Courier New" w:eastAsia="Calibri" w:hAnsi="Courier New" w:cs="Browallia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lastRenderedPageBreak/>
              <w:t>1.</w:t>
            </w:r>
          </w:p>
          <w:p w14:paraId="0829421C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2.</w:t>
            </w:r>
          </w:p>
          <w:p w14:paraId="31D9EEB6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3.</w:t>
            </w:r>
          </w:p>
          <w:p w14:paraId="10A77AFC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4.</w:t>
            </w:r>
          </w:p>
          <w:p w14:paraId="0425D83D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5.</w:t>
            </w:r>
          </w:p>
          <w:p w14:paraId="3AE54299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6.</w:t>
            </w:r>
          </w:p>
          <w:p w14:paraId="0838C865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7.</w:t>
            </w:r>
          </w:p>
          <w:p w14:paraId="056C71E2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8.</w:t>
            </w:r>
          </w:p>
          <w:p w14:paraId="2C599E81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9.</w:t>
            </w:r>
          </w:p>
          <w:p w14:paraId="05228592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0.</w:t>
            </w:r>
          </w:p>
          <w:p w14:paraId="186AE930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1.</w:t>
            </w:r>
          </w:p>
          <w:p w14:paraId="5880A449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2.</w:t>
            </w:r>
          </w:p>
          <w:p w14:paraId="5A2B7A28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3.</w:t>
            </w:r>
          </w:p>
          <w:p w14:paraId="50FA311D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4.</w:t>
            </w:r>
          </w:p>
          <w:p w14:paraId="293B048C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5.</w:t>
            </w:r>
          </w:p>
          <w:p w14:paraId="582A2E9F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6.</w:t>
            </w:r>
          </w:p>
          <w:p w14:paraId="654B79B4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7.</w:t>
            </w:r>
          </w:p>
          <w:p w14:paraId="1B88D678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8.</w:t>
            </w:r>
          </w:p>
          <w:p w14:paraId="6B987888" w14:textId="77777777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9.</w:t>
            </w:r>
          </w:p>
          <w:p w14:paraId="3BD23BD9" w14:textId="23995050" w:rsidR="00296C8F" w:rsidRPr="00296C8F" w:rsidRDefault="00296C8F" w:rsidP="00BE6DB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20.</w:t>
            </w:r>
          </w:p>
        </w:tc>
        <w:tc>
          <w:tcPr>
            <w:tcW w:w="8844" w:type="dxa"/>
          </w:tcPr>
          <w:p w14:paraId="488D6CFC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#include &lt;ros.h&gt;</w:t>
            </w:r>
          </w:p>
          <w:p w14:paraId="749ADEDA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#include &lt;std_msgs/Empty.h&gt;</w:t>
            </w:r>
          </w:p>
          <w:p w14:paraId="74645331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</w:p>
          <w:p w14:paraId="47D884B3" w14:textId="1507AF1B" w:rsidR="00296C8F" w:rsidRDefault="00296C8F" w:rsidP="00296C8F">
            <w:pPr>
              <w:rPr>
                <w:rFonts w:ascii="Courier New" w:eastAsia="Calibri" w:hAnsi="Courier New" w:cstheme="minorBidi"/>
                <w:sz w:val="22"/>
                <w:szCs w:val="22"/>
              </w:rPr>
            </w:pP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ros::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NodeHandle nh;</w:t>
            </w:r>
          </w:p>
          <w:p w14:paraId="62D56AEF" w14:textId="77777777" w:rsidR="00296C8F" w:rsidRPr="00296C8F" w:rsidRDefault="00296C8F" w:rsidP="00296C8F">
            <w:pPr>
              <w:rPr>
                <w:rFonts w:ascii="Courier New" w:eastAsia="Calibri" w:hAnsi="Courier New" w:cstheme="minorBidi"/>
                <w:sz w:val="22"/>
                <w:szCs w:val="22"/>
              </w:rPr>
            </w:pPr>
          </w:p>
          <w:p w14:paraId="58679148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void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messageCb( const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 std_msgs::Empty&amp; toggle_msg){</w:t>
            </w:r>
          </w:p>
          <w:p w14:paraId="183D5139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 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digitalWrite(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13, HIGH-digitalRead(13)); </w:t>
            </w:r>
          </w:p>
          <w:p w14:paraId="0361B7ED" w14:textId="307441A5" w:rsidR="00296C8F" w:rsidRDefault="00296C8F" w:rsidP="00296C8F">
            <w:pPr>
              <w:rPr>
                <w:rFonts w:ascii="Courier New" w:eastAsia="Calibri" w:hAnsi="Courier New" w:cstheme="minorBidi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}</w:t>
            </w:r>
          </w:p>
          <w:p w14:paraId="77072337" w14:textId="77777777" w:rsidR="00296C8F" w:rsidRPr="00296C8F" w:rsidRDefault="00296C8F" w:rsidP="00296C8F">
            <w:pPr>
              <w:rPr>
                <w:rFonts w:ascii="Courier New" w:eastAsia="Calibri" w:hAnsi="Courier New" w:cstheme="minorBidi"/>
                <w:sz w:val="22"/>
                <w:szCs w:val="22"/>
              </w:rPr>
            </w:pPr>
          </w:p>
          <w:p w14:paraId="56D9A5C2" w14:textId="72039072" w:rsidR="00296C8F" w:rsidRDefault="00296C8F" w:rsidP="00296C8F">
            <w:pPr>
              <w:rPr>
                <w:rFonts w:ascii="Courier New" w:eastAsia="Calibri" w:hAnsi="Courier New" w:cstheme="minorBidi"/>
                <w:sz w:val="22"/>
                <w:szCs w:val="22"/>
              </w:rPr>
            </w:pP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ros::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Subscriber&lt;std_msgs::Empty&gt; sub(“toggle_led”, &amp;messageCb );</w:t>
            </w:r>
          </w:p>
          <w:p w14:paraId="19CE2900" w14:textId="77777777" w:rsidR="00296C8F" w:rsidRPr="00296C8F" w:rsidRDefault="00296C8F" w:rsidP="00296C8F">
            <w:pPr>
              <w:rPr>
                <w:rFonts w:ascii="Courier New" w:eastAsia="Calibri" w:hAnsi="Courier New" w:cstheme="minorBidi"/>
                <w:sz w:val="22"/>
                <w:szCs w:val="22"/>
              </w:rPr>
            </w:pPr>
          </w:p>
          <w:p w14:paraId="76B8F930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void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setup(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)</w:t>
            </w:r>
          </w:p>
          <w:p w14:paraId="313C8DFD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{</w:t>
            </w:r>
          </w:p>
          <w:p w14:paraId="7B1FFDF2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 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pinMode(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3, OUTPUT);</w:t>
            </w:r>
          </w:p>
          <w:p w14:paraId="155E215B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 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nh.initNode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();</w:t>
            </w:r>
          </w:p>
          <w:p w14:paraId="57325E06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 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nh.subscribe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(sub);</w:t>
            </w:r>
          </w:p>
          <w:p w14:paraId="424DEE56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}</w:t>
            </w:r>
          </w:p>
          <w:p w14:paraId="42BD3122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void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loop(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)</w:t>
            </w:r>
          </w:p>
          <w:p w14:paraId="6F12C1A9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{</w:t>
            </w:r>
          </w:p>
          <w:p w14:paraId="3D9C6835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 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nh.spinOnce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();</w:t>
            </w:r>
          </w:p>
          <w:p w14:paraId="34567DD0" w14:textId="77777777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 xml:space="preserve">  </w:t>
            </w:r>
            <w:proofErr w:type="gramStart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delay(</w:t>
            </w:r>
            <w:proofErr w:type="gramEnd"/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1);</w:t>
            </w:r>
          </w:p>
          <w:p w14:paraId="4B1F8DFD" w14:textId="7525761E" w:rsidR="00296C8F" w:rsidRPr="00296C8F" w:rsidRDefault="00296C8F" w:rsidP="00296C8F">
            <w:pPr>
              <w:rPr>
                <w:rFonts w:ascii="Courier New" w:eastAsia="Calibri" w:hAnsi="Courier New" w:cs="Courier New"/>
                <w:sz w:val="22"/>
                <w:szCs w:val="22"/>
              </w:rPr>
            </w:pPr>
            <w:r w:rsidRPr="00296C8F">
              <w:rPr>
                <w:rFonts w:ascii="Courier New" w:eastAsia="Calibri" w:hAnsi="Courier New" w:cs="Courier New"/>
                <w:sz w:val="22"/>
                <w:szCs w:val="22"/>
              </w:rPr>
              <w:t>}</w:t>
            </w:r>
          </w:p>
        </w:tc>
      </w:tr>
    </w:tbl>
    <w:p w14:paraId="7DB07756" w14:textId="22D47A6C" w:rsidR="00296C8F" w:rsidRDefault="00296C8F" w:rsidP="00296C8F">
      <w:pPr>
        <w:tabs>
          <w:tab w:val="left" w:pos="1418"/>
        </w:tabs>
        <w:spacing w:before="120"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1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>เรียกใช้งาน</w:t>
      </w:r>
      <w:r w:rsidRPr="00296C8F">
        <w:rPr>
          <w:rFonts w:ascii="TH SarabunPSK" w:hAnsi="TH SarabunPSK" w:cs="TH SarabunPSK"/>
          <w:sz w:val="32"/>
          <w:szCs w:val="32"/>
        </w:rPr>
        <w:t xml:space="preserve"> ros.h c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ต้องทำก่อนเสมอ</w:t>
      </w:r>
    </w:p>
    <w:p w14:paraId="0882E0AD" w14:textId="085CC9B2" w:rsid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2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>เรียกใช้งาน</w:t>
      </w:r>
      <w:r w:rsidRPr="00296C8F">
        <w:rPr>
          <w:rFonts w:ascii="TH SarabunPSK" w:hAnsi="TH SarabunPSK" w:cs="TH SarabunPSK"/>
          <w:sz w:val="32"/>
          <w:szCs w:val="32"/>
        </w:rPr>
        <w:t xml:space="preserve"> std_msgs/</w:t>
      </w:r>
      <w:r w:rsidRPr="00296C8F"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>Empty.h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ป็น</w:t>
      </w:r>
      <w:r w:rsidRPr="00296C8F">
        <w:rPr>
          <w:rFonts w:ascii="TH SarabunPSK" w:hAnsi="TH SarabunPSK" w:cs="TH SarabunPSK"/>
          <w:sz w:val="32"/>
          <w:szCs w:val="32"/>
          <w:cs/>
        </w:rPr>
        <w:t>ไลบรารีการส่งข้อความที่จัดการการสื่อสารระหว่างผู้</w:t>
      </w:r>
      <w:r w:rsidRPr="00296C8F"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 xml:space="preserve">publishers 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296C8F">
        <w:rPr>
          <w:rFonts w:ascii="TH SarabunPSK" w:hAnsi="TH SarabunPSK" w:cs="TH SarabunPSK"/>
          <w:sz w:val="32"/>
          <w:szCs w:val="32"/>
        </w:rPr>
        <w:t xml:space="preserve"> subscribers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เนื่องจากแอปพลิเคชันนี้ไม่ต้องการแลกเปลี่ยนข้อมูลจริง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ๆ </w:t>
      </w:r>
      <w:r w:rsidRPr="00296C8F">
        <w:rPr>
          <w:rFonts w:ascii="TH SarabunPSK" w:hAnsi="TH SarabunPSK" w:cs="TH SarabunPSK"/>
          <w:sz w:val="32"/>
          <w:szCs w:val="32"/>
          <w:cs/>
        </w:rPr>
        <w:t>จึงมีการใช้ข้อความว่างเปล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 xml:space="preserve">empty </w:t>
      </w:r>
      <w:r w:rsidRPr="00296C8F">
        <w:rPr>
          <w:rFonts w:ascii="TH SarabunPSK" w:hAnsi="TH SarabunPSK" w:cs="TH SarabunPSK"/>
          <w:sz w:val="32"/>
          <w:szCs w:val="32"/>
          <w:cs/>
        </w:rPr>
        <w:t>และ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มีแค่ </w:t>
      </w:r>
      <w:r w:rsidRPr="00296C8F">
        <w:rPr>
          <w:rFonts w:ascii="TH SarabunPSK" w:hAnsi="TH SarabunPSK" w:cs="TH SarabunPSK"/>
          <w:sz w:val="32"/>
          <w:szCs w:val="32"/>
        </w:rPr>
        <w:t xml:space="preserve">subscriber </w:t>
      </w:r>
      <w:r>
        <w:rPr>
          <w:rFonts w:ascii="TH SarabunPSK" w:hAnsi="TH SarabunPSK" w:cs="TH SarabunPSK" w:hint="cs"/>
          <w:sz w:val="32"/>
          <w:szCs w:val="32"/>
          <w:cs/>
        </w:rPr>
        <w:t>เ</w:t>
      </w:r>
      <w:r w:rsidRPr="00296C8F">
        <w:rPr>
          <w:rFonts w:ascii="TH SarabunPSK" w:hAnsi="TH SarabunPSK" w:cs="TH SarabunPSK"/>
          <w:sz w:val="32"/>
          <w:szCs w:val="32"/>
          <w:cs/>
        </w:rPr>
        <w:t>ท่านั้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ไม่มีการสร้าง </w:t>
      </w:r>
      <w:r w:rsidRPr="00296C8F">
        <w:rPr>
          <w:rFonts w:ascii="TH SarabunPSK" w:hAnsi="TH SarabunPSK" w:cs="TH SarabunPSK"/>
          <w:sz w:val="32"/>
          <w:szCs w:val="32"/>
        </w:rPr>
        <w:t>publisher</w:t>
      </w:r>
    </w:p>
    <w:p w14:paraId="6AB26031" w14:textId="523C3A52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7B773699" wp14:editId="0035D4A7">
            <wp:extent cx="1796843" cy="683990"/>
            <wp:effectExtent l="0" t="0" r="0" b="1905"/>
            <wp:docPr id="1" name="Picture 1" descr="https://atadiat.com/wp-content/uploads/2018/11/rosserial-led-arduin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tadiat.com/wp-content/uploads/2018/11/rosserial-led-arduino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3890" cy="698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F0C75" w14:textId="1F71C2B6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  <w:cs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>
        <w:rPr>
          <w:rFonts w:ascii="TH SarabunPSK" w:hAnsi="TH SarabunPSK" w:cs="TH SarabunPSK"/>
          <w:sz w:val="32"/>
          <w:szCs w:val="32"/>
        </w:rPr>
        <w:t>4</w:t>
      </w:r>
      <w:r w:rsidRPr="00296C8F">
        <w:rPr>
          <w:rFonts w:ascii="TH SarabunPSK" w:hAnsi="TH SarabunPSK" w:cs="TH SarabunPSK"/>
          <w:sz w:val="32"/>
          <w:szCs w:val="32"/>
        </w:rPr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ร้างตัวแปร </w:t>
      </w:r>
      <w:r w:rsidRPr="00296C8F">
        <w:rPr>
          <w:rFonts w:ascii="TH SarabunPSK" w:hAnsi="TH SarabunPSK" w:cs="TH SarabunPSK"/>
          <w:sz w:val="32"/>
          <w:szCs w:val="32"/>
        </w:rPr>
        <w:t xml:space="preserve">nh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จากฟังก์ชัน </w:t>
      </w:r>
      <w:r w:rsidRPr="00296C8F">
        <w:rPr>
          <w:rFonts w:ascii="TH SarabunPSK" w:hAnsi="TH SarabunPSK" w:cs="TH SarabunPSK"/>
          <w:sz w:val="32"/>
          <w:szCs w:val="32"/>
        </w:rPr>
        <w:t xml:space="preserve">ros::NodeHandle </w:t>
      </w:r>
    </w:p>
    <w:p w14:paraId="08EDEC34" w14:textId="50FA3FBB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  <w:cs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>
        <w:rPr>
          <w:rFonts w:ascii="TH SarabunPSK" w:hAnsi="TH SarabunPSK" w:cs="TH SarabunPSK"/>
          <w:sz w:val="32"/>
          <w:szCs w:val="32"/>
        </w:rPr>
        <w:t>6-8</w:t>
      </w:r>
      <w:r w:rsidRPr="00296C8F">
        <w:rPr>
          <w:rFonts w:ascii="TH SarabunPSK" w:hAnsi="TH SarabunPSK" w:cs="TH SarabunPSK"/>
          <w:sz w:val="32"/>
          <w:szCs w:val="32"/>
        </w:rPr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>กำหนดวิธีการเมื่อ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้อความใน </w:t>
      </w:r>
      <w:r>
        <w:rPr>
          <w:rFonts w:ascii="TH SarabunPSK" w:hAnsi="TH SarabunPSK" w:cs="TH SarabunPSK"/>
          <w:sz w:val="32"/>
          <w:szCs w:val="32"/>
        </w:rPr>
        <w:t xml:space="preserve">Topic </w:t>
      </w:r>
      <w:r>
        <w:rPr>
          <w:rFonts w:ascii="TH SarabunPSK" w:hAnsi="TH SarabunPSK" w:cs="TH SarabunPSK" w:hint="cs"/>
          <w:sz w:val="32"/>
          <w:szCs w:val="32"/>
          <w:cs/>
        </w:rPr>
        <w:t>ซึ่งในที่นี้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ค่าในพิน </w:t>
      </w:r>
      <w:r w:rsidRPr="00296C8F">
        <w:rPr>
          <w:rFonts w:ascii="TH SarabunPSK" w:hAnsi="TH SarabunPSK" w:cs="TH SarabunPSK"/>
          <w:sz w:val="32"/>
          <w:szCs w:val="32"/>
        </w:rPr>
        <w:t xml:space="preserve">13 </w:t>
      </w:r>
      <w:r w:rsidRPr="00296C8F">
        <w:rPr>
          <w:rFonts w:ascii="TH SarabunPSK" w:hAnsi="TH SarabunPSK" w:cs="TH SarabunPSK"/>
          <w:sz w:val="32"/>
          <w:szCs w:val="32"/>
          <w:cs/>
        </w:rPr>
        <w:t>จะถูกสลับ</w:t>
      </w:r>
    </w:p>
    <w:p w14:paraId="2A8B3892" w14:textId="1583B80B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>
        <w:rPr>
          <w:rFonts w:ascii="TH SarabunPSK" w:hAnsi="TH SarabunPSK" w:cs="TH SarabunPSK"/>
          <w:sz w:val="32"/>
          <w:szCs w:val="32"/>
        </w:rPr>
        <w:t>10</w:t>
      </w:r>
      <w:r w:rsidRPr="00296C8F">
        <w:rPr>
          <w:rFonts w:ascii="TH SarabunPSK" w:hAnsi="TH SarabunPSK" w:cs="TH SarabunPSK"/>
          <w:sz w:val="32"/>
          <w:szCs w:val="32"/>
        </w:rPr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>สร้าง</w:t>
      </w:r>
      <w:r>
        <w:rPr>
          <w:rFonts w:ascii="TH SarabunPSK" w:hAnsi="TH SarabunPSK" w:cs="TH SarabunPSK"/>
          <w:sz w:val="32"/>
          <w:szCs w:val="32"/>
        </w:rPr>
        <w:t xml:space="preserve"> S</w:t>
      </w:r>
      <w:r w:rsidRPr="00296C8F">
        <w:rPr>
          <w:rFonts w:ascii="TH SarabunPSK" w:hAnsi="TH SarabunPSK" w:cs="TH SarabunPSK"/>
          <w:sz w:val="32"/>
          <w:szCs w:val="32"/>
        </w:rPr>
        <w:t xml:space="preserve">ubscriber </w:t>
      </w:r>
      <w:r w:rsidRPr="00296C8F">
        <w:rPr>
          <w:rFonts w:ascii="TH SarabunPSK" w:hAnsi="TH SarabunPSK" w:cs="TH SarabunPSK"/>
          <w:sz w:val="32"/>
          <w:szCs w:val="32"/>
          <w:cs/>
        </w:rPr>
        <w:t>ที่</w:t>
      </w:r>
      <w:r>
        <w:rPr>
          <w:rFonts w:ascii="TH SarabunPSK" w:hAnsi="TH SarabunPSK" w:cs="TH SarabunPSK"/>
          <w:sz w:val="32"/>
          <w:szCs w:val="32"/>
        </w:rPr>
        <w:t xml:space="preserve"> Topic 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“ </w:t>
      </w:r>
      <w:r w:rsidRPr="00296C8F">
        <w:rPr>
          <w:rFonts w:ascii="TH SarabunPSK" w:hAnsi="TH SarabunPSK" w:cs="TH SarabunPSK"/>
          <w:sz w:val="32"/>
          <w:szCs w:val="32"/>
        </w:rPr>
        <w:t>toggle_led”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ใน</w:t>
      </w:r>
      <w:r w:rsidRPr="00296C8F">
        <w:rPr>
          <w:rFonts w:ascii="TH SarabunPSK" w:hAnsi="TH SarabunPSK" w:cs="TH SarabunPSK"/>
          <w:sz w:val="32"/>
          <w:szCs w:val="32"/>
        </w:rPr>
        <w:t xml:space="preserve"> message </w:t>
      </w:r>
      <w:r w:rsidRPr="00296C8F">
        <w:rPr>
          <w:rFonts w:ascii="TH SarabunPSK" w:hAnsi="TH SarabunPSK" w:cs="TH SarabunPSK"/>
          <w:sz w:val="32"/>
          <w:szCs w:val="32"/>
          <w:cs/>
        </w:rPr>
        <w:t>“</w:t>
      </w:r>
      <w:r w:rsidRPr="00296C8F">
        <w:rPr>
          <w:rFonts w:ascii="TH SarabunPSK" w:hAnsi="TH SarabunPSK" w:cs="TH SarabunPSK"/>
          <w:sz w:val="32"/>
          <w:szCs w:val="32"/>
        </w:rPr>
        <w:t xml:space="preserve">messageCb” </w:t>
      </w:r>
    </w:p>
    <w:p w14:paraId="3A05FCED" w14:textId="29A8C6F3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>
        <w:rPr>
          <w:rFonts w:ascii="TH SarabunPSK" w:hAnsi="TH SarabunPSK" w:cs="TH SarabunPSK"/>
          <w:sz w:val="32"/>
          <w:szCs w:val="32"/>
        </w:rPr>
        <w:t>14</w:t>
      </w:r>
      <w:r w:rsidRPr="00296C8F">
        <w:rPr>
          <w:rFonts w:ascii="TH SarabunPSK" w:hAnsi="TH SarabunPSK" w:cs="TH SarabunPSK"/>
          <w:sz w:val="32"/>
          <w:szCs w:val="32"/>
        </w:rPr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ำหนดพิน </w:t>
      </w:r>
      <w:r>
        <w:rPr>
          <w:rFonts w:ascii="TH SarabunPSK" w:hAnsi="TH SarabunPSK" w:cs="TH SarabunPSK"/>
          <w:sz w:val="32"/>
          <w:szCs w:val="32"/>
        </w:rPr>
        <w:t xml:space="preserve">13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ป็น </w:t>
      </w:r>
      <w:r>
        <w:rPr>
          <w:rFonts w:ascii="TH SarabunPSK" w:hAnsi="TH SarabunPSK" w:cs="TH SarabunPSK"/>
          <w:sz w:val="32"/>
          <w:szCs w:val="32"/>
        </w:rPr>
        <w:t>output</w:t>
      </w:r>
    </w:p>
    <w:p w14:paraId="12C4D94E" w14:textId="5159AD44" w:rsidR="00296C8F" w:rsidRPr="00296C8F" w:rsidRDefault="00296C8F" w:rsidP="00296C8F">
      <w:pPr>
        <w:tabs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>5</w:t>
      </w:r>
      <w:r w:rsidRPr="00296C8F">
        <w:rPr>
          <w:rFonts w:ascii="TH SarabunPSK" w:hAnsi="TH SarabunPSK" w:cs="TH SarabunPSK"/>
          <w:sz w:val="32"/>
          <w:szCs w:val="32"/>
        </w:rPr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ั่งเริ่มต้นทำงาน </w:t>
      </w:r>
      <w:r w:rsidRPr="00296C8F">
        <w:rPr>
          <w:rFonts w:ascii="TH SarabunPSK" w:hAnsi="TH SarabunPSK" w:cs="TH SarabunPSK"/>
          <w:sz w:val="32"/>
          <w:szCs w:val="32"/>
        </w:rPr>
        <w:t>nh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โดยการสั่ง </w:t>
      </w:r>
      <w:r w:rsidRPr="00296C8F">
        <w:rPr>
          <w:rFonts w:ascii="TH SarabunPSK" w:hAnsi="TH SarabunPSK" w:cs="TH SarabunPSK"/>
          <w:sz w:val="32"/>
          <w:szCs w:val="32"/>
        </w:rPr>
        <w:t>initialize</w:t>
      </w:r>
    </w:p>
    <w:p w14:paraId="24D14A92" w14:textId="59BC592D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>6</w:t>
      </w:r>
      <w:r w:rsidRPr="00296C8F">
        <w:rPr>
          <w:rFonts w:ascii="TH SarabunPSK" w:hAnsi="TH SarabunPSK" w:cs="TH SarabunPSK"/>
          <w:sz w:val="32"/>
          <w:szCs w:val="32"/>
        </w:rPr>
        <w:t xml:space="preserve">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สั่ง </w:t>
      </w:r>
      <w:r w:rsidRPr="00296C8F">
        <w:rPr>
          <w:rFonts w:ascii="Courier New" w:eastAsia="Calibri" w:hAnsi="Courier New" w:cs="Courier New"/>
          <w:szCs w:val="22"/>
        </w:rPr>
        <w:t>subscribe</w:t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 เพื่อ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ริ่มต้นรับฟัง </w:t>
      </w:r>
      <w:r w:rsidRPr="00296C8F">
        <w:rPr>
          <w:rFonts w:ascii="TH SarabunPSK" w:hAnsi="TH SarabunPSK" w:cs="TH SarabunPSK"/>
          <w:sz w:val="32"/>
          <w:szCs w:val="32"/>
        </w:rPr>
        <w:t>publisher</w:t>
      </w:r>
    </w:p>
    <w:p w14:paraId="23BC17B8" w14:textId="77777777" w:rsidR="00296C8F" w:rsidRPr="00296C8F" w:rsidRDefault="00296C8F" w:rsidP="00296C8F">
      <w:pPr>
        <w:tabs>
          <w:tab w:val="left" w:pos="1418"/>
        </w:tabs>
        <w:spacing w:after="0" w:line="240" w:lineRule="auto"/>
        <w:ind w:left="1418" w:hanging="1418"/>
        <w:rPr>
          <w:rFonts w:ascii="TH SarabunPSK" w:eastAsia="Calibri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20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เรียก </w:t>
      </w:r>
      <w:r w:rsidRPr="00296C8F">
        <w:rPr>
          <w:rFonts w:ascii="TH SarabunPSK" w:hAnsi="TH SarabunPSK" w:cs="TH SarabunPSK"/>
          <w:sz w:val="32"/>
          <w:szCs w:val="32"/>
        </w:rPr>
        <w:t xml:space="preserve">ros::SpinOnce() </w:t>
      </w:r>
      <w:r w:rsidRPr="00296C8F">
        <w:rPr>
          <w:rFonts w:ascii="TH SarabunPSK" w:hAnsi="TH SarabunPSK" w:cs="TH SarabunPSK"/>
          <w:sz w:val="32"/>
          <w:szCs w:val="32"/>
          <w:cs/>
        </w:rPr>
        <w:t>คือการสั่งการทำงานทุกตัวใน</w:t>
      </w:r>
    </w:p>
    <w:p w14:paraId="38F0578A" w14:textId="1E3CB8D2" w:rsidR="00296C8F" w:rsidRDefault="00296C8F" w:rsidP="002350FE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บรรทัดที่ </w:t>
      </w:r>
      <w:r w:rsidRPr="00296C8F">
        <w:rPr>
          <w:rFonts w:ascii="TH SarabunPSK" w:hAnsi="TH SarabunPSK" w:cs="TH SarabunPSK"/>
          <w:sz w:val="32"/>
          <w:szCs w:val="32"/>
        </w:rPr>
        <w:t xml:space="preserve">21 </w:t>
      </w:r>
      <w:r w:rsidRPr="00296C8F">
        <w:rPr>
          <w:rFonts w:ascii="TH SarabunPSK" w:hAnsi="TH SarabunPSK" w:cs="TH SarabunPSK"/>
          <w:sz w:val="32"/>
          <w:szCs w:val="32"/>
        </w:rPr>
        <w:tab/>
      </w:r>
      <w:r w:rsidRPr="00296C8F">
        <w:rPr>
          <w:rFonts w:ascii="TH SarabunPSK" w:hAnsi="TH SarabunPSK" w:cs="TH SarabunPSK"/>
          <w:sz w:val="32"/>
          <w:szCs w:val="32"/>
          <w:cs/>
        </w:rPr>
        <w:t xml:space="preserve">หน่วงเวลา </w:t>
      </w:r>
      <w:r w:rsidRPr="00296C8F">
        <w:rPr>
          <w:rFonts w:ascii="TH SarabunPSK" w:hAnsi="TH SarabunPSK" w:cs="TH SarabunPSK"/>
          <w:sz w:val="32"/>
          <w:szCs w:val="32"/>
        </w:rPr>
        <w:t>1000 ms</w:t>
      </w:r>
    </w:p>
    <w:p w14:paraId="1A8B0677" w14:textId="77777777" w:rsidR="002350FE" w:rsidRDefault="002350FE" w:rsidP="002350FE">
      <w:pPr>
        <w:tabs>
          <w:tab w:val="left" w:pos="1418"/>
        </w:tabs>
        <w:spacing w:after="0" w:line="240" w:lineRule="auto"/>
        <w:ind w:left="1418" w:hanging="1418"/>
        <w:rPr>
          <w:rFonts w:ascii="TH SarabunPSK" w:hAnsi="TH SarabunPSK" w:cs="TH SarabunPSK"/>
          <w:sz w:val="32"/>
          <w:szCs w:val="32"/>
        </w:rPr>
      </w:pPr>
    </w:p>
    <w:p w14:paraId="473E10A8" w14:textId="72E556CA" w:rsidR="00296C8F" w:rsidRDefault="00296C8F" w:rsidP="00296C8F">
      <w:pPr>
        <w:rPr>
          <w:rFonts w:ascii="Courier New" w:hAnsi="Courier New"/>
        </w:rPr>
      </w:pPr>
      <w:r w:rsidRPr="00296C8F">
        <w:rPr>
          <w:rFonts w:ascii="TH SarabunPSK" w:hAnsi="TH SarabunPSK" w:cs="TH SarabunPSK"/>
          <w:sz w:val="32"/>
          <w:szCs w:val="32"/>
          <w:cs/>
        </w:rPr>
        <w:t xml:space="preserve">เปิด </w:t>
      </w:r>
      <w:r w:rsidRPr="00296C8F">
        <w:rPr>
          <w:rFonts w:ascii="TH SarabunPSK" w:hAnsi="TH SarabunPSK" w:cs="TH SarabunPSK"/>
          <w:sz w:val="32"/>
          <w:szCs w:val="32"/>
        </w:rPr>
        <w:t>terminal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>
        <w:rPr>
          <w:rFonts w:ascii="Courier New" w:hAnsi="Courier New" w:hint="cs"/>
          <w:cs/>
        </w:rPr>
        <w:t>ดู</w:t>
      </w:r>
      <w:r>
        <w:rPr>
          <w:rFonts w:ascii="Courier New" w:hAnsi="Courier New"/>
        </w:rPr>
        <w:t xml:space="preserve"> topic</w:t>
      </w:r>
    </w:p>
    <w:p w14:paraId="633F7187" w14:textId="5F0CF85D" w:rsidR="00B95CD7" w:rsidRPr="00296C8F" w:rsidRDefault="00673874" w:rsidP="00296C8F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>ros</w:t>
      </w:r>
      <w:r w:rsidR="00B95CD7" w:rsidRPr="00B95CD7">
        <w:rPr>
          <w:rFonts w:ascii="TH SarabunPSK" w:hAnsi="TH SarabunPSK" w:cs="TH SarabunPSK"/>
          <w:sz w:val="32"/>
          <w:szCs w:val="32"/>
        </w:rPr>
        <w:t>run rosserial_python serial_node.py /dev/ttyUSB</w:t>
      </w:r>
      <w:r w:rsidR="00B95CD7" w:rsidRPr="00B95CD7">
        <w:rPr>
          <w:rFonts w:ascii="TH SarabunPSK" w:hAnsi="TH SarabunPSK" w:cs="TH SarabunPSK"/>
          <w:sz w:val="32"/>
          <w:szCs w:val="32"/>
          <w:cs/>
        </w:rPr>
        <w:t>0</w:t>
      </w:r>
    </w:p>
    <w:p w14:paraId="3311C94F" w14:textId="77777777" w:rsidR="00296C8F" w:rsidRDefault="00296C8F" w:rsidP="00296C8F">
      <w:pPr>
        <w:ind w:firstLine="2127"/>
        <w:rPr>
          <w:rFonts w:ascii="Courier New" w:hAnsi="Courier New" w:cs="Courier New"/>
        </w:rPr>
      </w:pPr>
      <w:r w:rsidRPr="00296C8F">
        <w:rPr>
          <w:rFonts w:ascii="Courier New" w:hAnsi="Courier New" w:cs="Courier New"/>
        </w:rPr>
        <w:t>$ rostopic list</w:t>
      </w:r>
    </w:p>
    <w:p w14:paraId="56AC4CC9" w14:textId="62C93401" w:rsidR="006D34BF" w:rsidRPr="002350FE" w:rsidRDefault="00296C8F" w:rsidP="002350FE">
      <w:pPr>
        <w:ind w:firstLine="2127"/>
        <w:rPr>
          <w:rFonts w:ascii="Courier New" w:hAnsi="Courier New" w:cs="Courier New"/>
        </w:rPr>
      </w:pPr>
      <w:r w:rsidRPr="00296C8F">
        <w:rPr>
          <w:rFonts w:ascii="Courier New" w:hAnsi="Courier New" w:cs="Courier New"/>
        </w:rPr>
        <w:t xml:space="preserve">$ rostopic pub toggle_led std_msgs/Empty </w:t>
      </w:r>
      <w:r w:rsidR="00B850CE">
        <w:rPr>
          <w:rFonts w:ascii="Courier New" w:hAnsi="Courier New" w:cs="Courier New"/>
        </w:rPr>
        <w:t>--</w:t>
      </w:r>
      <w:r w:rsidRPr="00296C8F">
        <w:rPr>
          <w:rFonts w:ascii="Courier New" w:hAnsi="Courier New" w:cs="Courier New"/>
        </w:rPr>
        <w:t>once</w:t>
      </w:r>
    </w:p>
    <w:sectPr w:rsidR="006D34BF" w:rsidRPr="002350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zN7Q0MzQwNDIwMLRQ0lEKTi0uzszPAykwqgUAj6QJtywAAAA="/>
  </w:docVars>
  <w:rsids>
    <w:rsidRoot w:val="006D567A"/>
    <w:rsid w:val="00043BC9"/>
    <w:rsid w:val="002350FE"/>
    <w:rsid w:val="00255306"/>
    <w:rsid w:val="00296C8F"/>
    <w:rsid w:val="003C3A7B"/>
    <w:rsid w:val="003D0F02"/>
    <w:rsid w:val="00403EE4"/>
    <w:rsid w:val="005602D0"/>
    <w:rsid w:val="00673874"/>
    <w:rsid w:val="006D34BF"/>
    <w:rsid w:val="006D567A"/>
    <w:rsid w:val="00725B0B"/>
    <w:rsid w:val="007F7F51"/>
    <w:rsid w:val="00817A46"/>
    <w:rsid w:val="008A3EE3"/>
    <w:rsid w:val="008B2E2F"/>
    <w:rsid w:val="009D3ADD"/>
    <w:rsid w:val="00A35AC6"/>
    <w:rsid w:val="00B850CE"/>
    <w:rsid w:val="00B95CD7"/>
    <w:rsid w:val="00BD561A"/>
    <w:rsid w:val="00C54597"/>
    <w:rsid w:val="00D37210"/>
    <w:rsid w:val="00E500F0"/>
    <w:rsid w:val="00EA2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24084"/>
  <w15:chartTrackingRefBased/>
  <w15:docId w15:val="{18CCD793-D1E4-40B1-A43C-A1199F1F7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B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5B0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96C8F"/>
    <w:pPr>
      <w:spacing w:after="0" w:line="240" w:lineRule="auto"/>
    </w:pPr>
    <w:rPr>
      <w:rFonts w:ascii="AngsanaUPC" w:eastAsia="Cordia New" w:hAnsi="AngsanaUPC" w:cs="AngsanaUPC"/>
      <w:sz w:val="32"/>
      <w:szCs w:val="3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32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0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4" w:color="DEDEDE"/>
          </w:divBdr>
        </w:div>
      </w:divsChild>
    </w:div>
    <w:div w:id="58939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884832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3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5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835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75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17555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093954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2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569514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29625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4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3</TotalTime>
  <Pages>6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l Kesvarakul</dc:creator>
  <cp:keywords/>
  <dc:description/>
  <cp:lastModifiedBy>Ramil Kesvarakul</cp:lastModifiedBy>
  <cp:revision>17</cp:revision>
  <dcterms:created xsi:type="dcterms:W3CDTF">2019-07-19T03:43:00Z</dcterms:created>
  <dcterms:modified xsi:type="dcterms:W3CDTF">2022-12-02T15:35:00Z</dcterms:modified>
</cp:coreProperties>
</file>